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027D2D" w14:textId="77777777" w:rsidR="00A27A86" w:rsidRDefault="00A27A86" w:rsidP="00742C08">
      <w:pPr>
        <w:spacing w:after="0" w:line="240" w:lineRule="auto"/>
        <w:jc w:val="center"/>
        <w:rPr>
          <w:rFonts w:ascii="Times New Roman" w:hAnsi="Times New Roman" w:cs="Times New Roman"/>
          <w:b/>
          <w:sz w:val="36"/>
          <w:szCs w:val="24"/>
        </w:rPr>
      </w:pPr>
    </w:p>
    <w:p w14:paraId="168903F6" w14:textId="77777777" w:rsidR="00A27A86" w:rsidRDefault="00A27A86" w:rsidP="00742C08">
      <w:pPr>
        <w:spacing w:after="0" w:line="240" w:lineRule="auto"/>
        <w:jc w:val="center"/>
        <w:rPr>
          <w:rFonts w:ascii="Times New Roman" w:hAnsi="Times New Roman" w:cs="Times New Roman"/>
          <w:b/>
          <w:sz w:val="36"/>
          <w:szCs w:val="24"/>
        </w:rPr>
      </w:pPr>
    </w:p>
    <w:p w14:paraId="2169BB54" w14:textId="55FCF639" w:rsidR="00E016DE" w:rsidRPr="00742C08" w:rsidRDefault="00742C08" w:rsidP="00742C0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233CF">
        <w:rPr>
          <w:rFonts w:ascii="Times New Roman" w:hAnsi="Times New Roman" w:cs="Times New Roman"/>
          <w:b/>
          <w:sz w:val="36"/>
          <w:szCs w:val="24"/>
        </w:rPr>
        <w:t xml:space="preserve">Undergraduate Curriculum </w:t>
      </w:r>
      <w:r w:rsidR="003E4ADE">
        <w:rPr>
          <w:rFonts w:ascii="Times New Roman" w:hAnsi="Times New Roman" w:cs="Times New Roman"/>
          <w:b/>
          <w:sz w:val="36"/>
          <w:szCs w:val="24"/>
        </w:rPr>
        <w:t>Motion</w:t>
      </w:r>
    </w:p>
    <w:p w14:paraId="70443983" w14:textId="77777777" w:rsidR="0006628E" w:rsidRDefault="0006628E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8E7B79D" w14:textId="77777777" w:rsidR="0049060C" w:rsidRDefault="0049060C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C7BD9DA" w14:textId="25A9940B" w:rsidR="0006628E" w:rsidRPr="003E4ADE" w:rsidRDefault="00602F14" w:rsidP="003E4ADE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  <w:r w:rsidRPr="003E4ADE">
        <w:rPr>
          <w:rFonts w:ascii="Times New Roman" w:hAnsi="Times New Roman" w:cs="Times New Roman"/>
          <w:sz w:val="24"/>
          <w:szCs w:val="24"/>
        </w:rPr>
        <w:t xml:space="preserve">SCIS Faculty hereby approves the following </w:t>
      </w:r>
      <w:r w:rsidR="0060243C" w:rsidRPr="003E4ADE">
        <w:rPr>
          <w:rFonts w:ascii="Times New Roman" w:hAnsi="Times New Roman" w:cs="Times New Roman"/>
          <w:sz w:val="24"/>
          <w:szCs w:val="24"/>
        </w:rPr>
        <w:t xml:space="preserve">five </w:t>
      </w:r>
      <w:r w:rsidRPr="003E4ADE">
        <w:rPr>
          <w:rFonts w:ascii="Times New Roman" w:hAnsi="Times New Roman" w:cs="Times New Roman"/>
          <w:sz w:val="24"/>
          <w:szCs w:val="24"/>
        </w:rPr>
        <w:t xml:space="preserve">undergraduate </w:t>
      </w:r>
      <w:r w:rsidR="00E94A97" w:rsidRPr="003E4ADE">
        <w:rPr>
          <w:rFonts w:ascii="Times New Roman" w:hAnsi="Times New Roman" w:cs="Times New Roman"/>
          <w:sz w:val="24"/>
          <w:szCs w:val="24"/>
        </w:rPr>
        <w:t xml:space="preserve">course proposals </w:t>
      </w:r>
      <w:r w:rsidR="00932FCC" w:rsidRPr="003E4ADE">
        <w:rPr>
          <w:rFonts w:ascii="Times New Roman" w:hAnsi="Times New Roman" w:cs="Times New Roman"/>
          <w:sz w:val="24"/>
          <w:szCs w:val="24"/>
        </w:rPr>
        <w:t xml:space="preserve">for </w:t>
      </w:r>
      <w:r w:rsidRPr="003E4ADE">
        <w:rPr>
          <w:rFonts w:ascii="Times New Roman" w:hAnsi="Times New Roman" w:cs="Times New Roman"/>
          <w:sz w:val="24"/>
          <w:szCs w:val="24"/>
        </w:rPr>
        <w:t xml:space="preserve">computing science majors </w:t>
      </w:r>
      <w:r w:rsidR="00641910" w:rsidRPr="003E4ADE">
        <w:rPr>
          <w:rFonts w:ascii="Times New Roman" w:hAnsi="Times New Roman" w:cs="Times New Roman"/>
          <w:sz w:val="24"/>
          <w:szCs w:val="24"/>
        </w:rPr>
        <w:t xml:space="preserve">to be effective from </w:t>
      </w:r>
      <w:proofErr w:type="gramStart"/>
      <w:r w:rsidR="00641910" w:rsidRPr="003E4ADE">
        <w:rPr>
          <w:rFonts w:ascii="Times New Roman" w:hAnsi="Times New Roman" w:cs="Times New Roman"/>
          <w:sz w:val="24"/>
          <w:szCs w:val="24"/>
        </w:rPr>
        <w:t>Spring</w:t>
      </w:r>
      <w:proofErr w:type="gramEnd"/>
      <w:r w:rsidR="00641910" w:rsidRPr="003E4ADE">
        <w:rPr>
          <w:rFonts w:ascii="Times New Roman" w:hAnsi="Times New Roman" w:cs="Times New Roman"/>
          <w:sz w:val="24"/>
          <w:szCs w:val="24"/>
        </w:rPr>
        <w:t xml:space="preserve"> 202</w:t>
      </w:r>
      <w:r w:rsidR="00E94A97" w:rsidRPr="003E4ADE">
        <w:rPr>
          <w:rFonts w:ascii="Times New Roman" w:hAnsi="Times New Roman" w:cs="Times New Roman"/>
          <w:sz w:val="24"/>
          <w:szCs w:val="24"/>
        </w:rPr>
        <w:t>1</w:t>
      </w:r>
      <w:r w:rsidRPr="003E4ADE">
        <w:rPr>
          <w:rFonts w:ascii="Times New Roman" w:hAnsi="Times New Roman" w:cs="Times New Roman"/>
          <w:sz w:val="24"/>
          <w:szCs w:val="24"/>
        </w:rPr>
        <w:t>:</w:t>
      </w:r>
    </w:p>
    <w:p w14:paraId="4661558A" w14:textId="77777777" w:rsidR="00707DBD" w:rsidRDefault="00707DBD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FC3E329" w14:textId="00163038" w:rsidR="00E94A97" w:rsidRPr="00E94A97" w:rsidRDefault="00602F14" w:rsidP="00E94A97">
      <w:pPr>
        <w:spacing w:before="100" w:beforeAutospacing="1"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r w:rsidRPr="009964EF">
        <w:rPr>
          <w:rFonts w:ascii="Times New Roman" w:hAnsi="Times New Roman" w:cs="Times New Roman"/>
          <w:b/>
          <w:sz w:val="24"/>
          <w:szCs w:val="24"/>
        </w:rPr>
        <w:t>A</w:t>
      </w:r>
      <w:r w:rsidRPr="009964EF">
        <w:rPr>
          <w:rFonts w:ascii="Times New Roman" w:hAnsi="Times New Roman" w:cs="Times New Roman"/>
          <w:sz w:val="24"/>
          <w:szCs w:val="24"/>
        </w:rPr>
        <w:t>.</w:t>
      </w:r>
      <w:r w:rsidRPr="00C4345B">
        <w:rPr>
          <w:rFonts w:ascii="Times New Roman" w:hAnsi="Times New Roman" w:cs="Times New Roman"/>
          <w:sz w:val="24"/>
          <w:szCs w:val="24"/>
        </w:rPr>
        <w:t xml:space="preserve"> </w:t>
      </w:r>
      <w:r w:rsidR="00E94A97" w:rsidRPr="00C4345B">
        <w:rPr>
          <w:rFonts w:ascii="Times New Roman" w:eastAsia="Times New Roman" w:hAnsi="Times New Roman" w:cs="Times New Roman"/>
          <w:b/>
          <w:sz w:val="24"/>
          <w:szCs w:val="24"/>
        </w:rPr>
        <w:t>New course proposals</w:t>
      </w:r>
    </w:p>
    <w:p w14:paraId="48EE883E" w14:textId="77777777" w:rsidR="00E94A97" w:rsidRPr="00CB6101" w:rsidRDefault="003E4ADE" w:rsidP="00E94A97">
      <w:pPr>
        <w:spacing w:after="0" w:line="240" w:lineRule="auto"/>
        <w:ind w:left="630"/>
        <w:rPr>
          <w:rFonts w:ascii="Times New Roman" w:eastAsia="Times New Roman" w:hAnsi="Times New Roman" w:cs="Times New Roman"/>
          <w:sz w:val="24"/>
          <w:szCs w:val="24"/>
        </w:rPr>
      </w:pPr>
      <w:hyperlink r:id="rId6" w:history="1">
        <w:r w:rsidR="00E94A97" w:rsidRPr="00C4345B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IS-1000</w:t>
        </w:r>
      </w:hyperlink>
      <w:r w:rsidR="00E94A97" w:rsidRPr="00CB610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94A97">
        <w:rPr>
          <w:rFonts w:ascii="Times New Roman" w:eastAsia="Times New Roman" w:hAnsi="Times New Roman" w:cs="Times New Roman"/>
          <w:sz w:val="24"/>
          <w:szCs w:val="24"/>
        </w:rPr>
        <w:t>“</w:t>
      </w:r>
      <w:r w:rsidR="00E94A97" w:rsidRPr="00B77B1C">
        <w:rPr>
          <w:rFonts w:ascii="Times New Roman" w:eastAsia="Times New Roman" w:hAnsi="Times New Roman" w:cs="Times New Roman"/>
          <w:sz w:val="24"/>
          <w:szCs w:val="24"/>
        </w:rPr>
        <w:t>Internship for Teaching Computational Thinking in K-12</w:t>
      </w:r>
      <w:r w:rsidR="00E94A97">
        <w:rPr>
          <w:rFonts w:ascii="Times New Roman" w:eastAsia="Times New Roman" w:hAnsi="Times New Roman" w:cs="Times New Roman"/>
          <w:sz w:val="24"/>
          <w:szCs w:val="24"/>
        </w:rPr>
        <w:t>”</w:t>
      </w:r>
      <w:r w:rsidR="00E94A97" w:rsidRPr="00CB6101">
        <w:rPr>
          <w:rFonts w:ascii="Times New Roman" w:eastAsia="Times New Roman" w:hAnsi="Times New Roman" w:cs="Times New Roman"/>
          <w:sz w:val="24"/>
          <w:szCs w:val="24"/>
        </w:rPr>
        <w:t xml:space="preserve"> – by </w:t>
      </w:r>
      <w:r w:rsidR="00E94A97">
        <w:rPr>
          <w:rFonts w:ascii="Times New Roman" w:eastAsia="Times New Roman" w:hAnsi="Times New Roman" w:cs="Times New Roman"/>
          <w:sz w:val="24"/>
          <w:szCs w:val="24"/>
        </w:rPr>
        <w:t>Cristy Charters</w:t>
      </w:r>
    </w:p>
    <w:p w14:paraId="01ED7F2E" w14:textId="77777777" w:rsidR="00E94A97" w:rsidRPr="00CB6101" w:rsidRDefault="00E94A97" w:rsidP="00E94A97">
      <w:pPr>
        <w:spacing w:after="0" w:line="240" w:lineRule="auto"/>
        <w:ind w:left="630"/>
        <w:rPr>
          <w:rFonts w:ascii="Times New Roman" w:eastAsia="Times New Roman" w:hAnsi="Times New Roman" w:cs="Times New Roman"/>
          <w:sz w:val="24"/>
          <w:szCs w:val="24"/>
        </w:rPr>
      </w:pPr>
      <w:r w:rsidRPr="00CB6101">
        <w:rPr>
          <w:rFonts w:ascii="Times New Roman" w:eastAsia="Times New Roman" w:hAnsi="Times New Roman" w:cs="Times New Roman"/>
          <w:sz w:val="24"/>
          <w:szCs w:val="24"/>
        </w:rPr>
        <w:t xml:space="preserve">Credits: </w:t>
      </w:r>
      <w:r>
        <w:rPr>
          <w:rFonts w:ascii="Times New Roman" w:eastAsia="Times New Roman" w:hAnsi="Times New Roman" w:cs="Times New Roman"/>
          <w:sz w:val="24"/>
          <w:szCs w:val="24"/>
        </w:rPr>
        <w:t>0</w:t>
      </w:r>
    </w:p>
    <w:p w14:paraId="0F34B439" w14:textId="77777777" w:rsidR="00E94A97" w:rsidRPr="00CB6101" w:rsidRDefault="00E94A97" w:rsidP="00E94A97">
      <w:pPr>
        <w:spacing w:after="0" w:line="240" w:lineRule="auto"/>
        <w:ind w:left="63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B6101">
        <w:rPr>
          <w:rFonts w:ascii="Times New Roman" w:eastAsia="Times New Roman" w:hAnsi="Times New Roman" w:cs="Times New Roman"/>
          <w:sz w:val="24"/>
          <w:szCs w:val="24"/>
        </w:rPr>
        <w:t>Prereq</w:t>
      </w:r>
      <w:proofErr w:type="spellEnd"/>
      <w:r w:rsidRPr="00CB6101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sz w:val="24"/>
          <w:szCs w:val="24"/>
        </w:rPr>
        <w:t>None</w:t>
      </w:r>
    </w:p>
    <w:p w14:paraId="73F29E23" w14:textId="77777777" w:rsidR="00E94A97" w:rsidRPr="00CB6101" w:rsidRDefault="00E94A97" w:rsidP="00E94A97">
      <w:pPr>
        <w:spacing w:after="0" w:line="240" w:lineRule="auto"/>
        <w:ind w:left="630"/>
        <w:rPr>
          <w:rFonts w:ascii="Times New Roman" w:eastAsia="Times New Roman" w:hAnsi="Times New Roman" w:cs="Times New Roman"/>
          <w:sz w:val="24"/>
          <w:szCs w:val="24"/>
        </w:rPr>
      </w:pPr>
      <w:r w:rsidRPr="00CB6101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3DA994BC" w14:textId="77777777" w:rsidR="00E94A97" w:rsidRPr="00CB6101" w:rsidRDefault="003E4ADE" w:rsidP="00E94A97">
      <w:pPr>
        <w:spacing w:after="0" w:line="240" w:lineRule="auto"/>
        <w:ind w:left="630"/>
        <w:rPr>
          <w:rFonts w:ascii="Times New Roman" w:eastAsia="Times New Roman" w:hAnsi="Times New Roman" w:cs="Times New Roman"/>
          <w:sz w:val="24"/>
          <w:szCs w:val="24"/>
        </w:rPr>
      </w:pPr>
      <w:hyperlink r:id="rId7" w:history="1">
        <w:r w:rsidR="00E94A97" w:rsidRPr="00CB6101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</w:t>
        </w:r>
        <w:r w:rsidR="00E94A9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OP-</w:t>
        </w:r>
        <w:r w:rsidR="00E94A97" w:rsidRPr="00CB6101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2</w:t>
        </w:r>
        <w:r w:rsidR="00E94A9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210L</w:t>
        </w:r>
      </w:hyperlink>
      <w:r w:rsidR="00E94A97" w:rsidRPr="00CB610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94A97">
        <w:rPr>
          <w:rFonts w:ascii="Times New Roman" w:eastAsia="Times New Roman" w:hAnsi="Times New Roman" w:cs="Times New Roman"/>
          <w:sz w:val="24"/>
          <w:szCs w:val="24"/>
        </w:rPr>
        <w:t>“Lab for Computer Programming I”</w:t>
      </w:r>
      <w:r w:rsidR="00E94A97" w:rsidRPr="00CB6101">
        <w:rPr>
          <w:rFonts w:ascii="Times New Roman" w:eastAsia="Times New Roman" w:hAnsi="Times New Roman" w:cs="Times New Roman"/>
          <w:sz w:val="24"/>
          <w:szCs w:val="24"/>
        </w:rPr>
        <w:t xml:space="preserve"> – by </w:t>
      </w:r>
      <w:r w:rsidR="00E94A97">
        <w:rPr>
          <w:rFonts w:ascii="Times New Roman" w:eastAsia="Times New Roman" w:hAnsi="Times New Roman" w:cs="Times New Roman"/>
          <w:sz w:val="24"/>
          <w:szCs w:val="24"/>
        </w:rPr>
        <w:t>Cristy Charters</w:t>
      </w:r>
    </w:p>
    <w:p w14:paraId="2DBBB90E" w14:textId="77777777" w:rsidR="00E94A97" w:rsidRPr="00CB6101" w:rsidRDefault="00E94A97" w:rsidP="00E94A97">
      <w:pPr>
        <w:spacing w:after="0" w:line="240" w:lineRule="auto"/>
        <w:ind w:left="630"/>
        <w:rPr>
          <w:rFonts w:ascii="Times New Roman" w:eastAsia="Times New Roman" w:hAnsi="Times New Roman" w:cs="Times New Roman"/>
          <w:sz w:val="24"/>
          <w:szCs w:val="24"/>
        </w:rPr>
      </w:pPr>
      <w:r w:rsidRPr="00CB6101">
        <w:rPr>
          <w:rFonts w:ascii="Times New Roman" w:eastAsia="Times New Roman" w:hAnsi="Times New Roman" w:cs="Times New Roman"/>
          <w:sz w:val="24"/>
          <w:szCs w:val="24"/>
        </w:rPr>
        <w:t>Credits:</w:t>
      </w:r>
      <w:r>
        <w:rPr>
          <w:rFonts w:ascii="Times New Roman" w:eastAsia="Times New Roman" w:hAnsi="Times New Roman" w:cs="Times New Roman"/>
          <w:sz w:val="24"/>
          <w:szCs w:val="24"/>
        </w:rPr>
        <w:t>0</w:t>
      </w:r>
    </w:p>
    <w:p w14:paraId="15B70FE0" w14:textId="77777777" w:rsidR="00E94A97" w:rsidRDefault="00E94A97" w:rsidP="00E94A97">
      <w:pPr>
        <w:spacing w:after="0" w:line="240" w:lineRule="auto"/>
        <w:ind w:left="63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B6101">
        <w:rPr>
          <w:rFonts w:ascii="Times New Roman" w:eastAsia="Times New Roman" w:hAnsi="Times New Roman" w:cs="Times New Roman"/>
          <w:sz w:val="24"/>
          <w:szCs w:val="24"/>
        </w:rPr>
        <w:t>Prereq</w:t>
      </w:r>
      <w:proofErr w:type="spellEnd"/>
      <w:r w:rsidRPr="00CB6101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sz w:val="24"/>
          <w:szCs w:val="24"/>
        </w:rPr>
        <w:t>None</w:t>
      </w:r>
    </w:p>
    <w:p w14:paraId="2AE8CA49" w14:textId="77777777" w:rsidR="00E94A97" w:rsidRPr="00CB6101" w:rsidRDefault="00E94A97" w:rsidP="00E94A97">
      <w:pPr>
        <w:spacing w:after="0" w:line="240" w:lineRule="auto"/>
        <w:ind w:left="63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requisite: COP-2210</w:t>
      </w:r>
    </w:p>
    <w:p w14:paraId="3FA5180E" w14:textId="77777777" w:rsidR="00E94A97" w:rsidRPr="00CB6101" w:rsidRDefault="00E94A97" w:rsidP="00E94A97">
      <w:pPr>
        <w:spacing w:after="0" w:line="240" w:lineRule="auto"/>
        <w:ind w:left="630"/>
        <w:rPr>
          <w:rFonts w:ascii="Times New Roman" w:eastAsia="Times New Roman" w:hAnsi="Times New Roman" w:cs="Times New Roman"/>
          <w:sz w:val="24"/>
          <w:szCs w:val="24"/>
        </w:rPr>
      </w:pPr>
      <w:r w:rsidRPr="00CB6101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3B989A24" w14:textId="77777777" w:rsidR="00E94A97" w:rsidRPr="00CB6101" w:rsidRDefault="003E4ADE" w:rsidP="00E94A97">
      <w:pPr>
        <w:spacing w:after="0" w:line="240" w:lineRule="auto"/>
        <w:ind w:left="630"/>
        <w:rPr>
          <w:rFonts w:ascii="Times New Roman" w:eastAsia="Times New Roman" w:hAnsi="Times New Roman" w:cs="Times New Roman"/>
          <w:sz w:val="24"/>
          <w:szCs w:val="24"/>
        </w:rPr>
      </w:pPr>
      <w:hyperlink r:id="rId8" w:history="1">
        <w:r w:rsidR="00E94A97" w:rsidRPr="00CB6101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</w:t>
        </w:r>
        <w:r w:rsidR="00E94A9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P-</w:t>
        </w:r>
        <w:r w:rsidR="00E94A97" w:rsidRPr="00CB6101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4XX</w:t>
        </w:r>
        <w:r w:rsidR="00E94A9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X_GDD</w:t>
        </w:r>
      </w:hyperlink>
      <w:r w:rsidR="00E94A97" w:rsidRPr="00CB610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94A97">
        <w:rPr>
          <w:rFonts w:ascii="Times New Roman" w:eastAsia="Times New Roman" w:hAnsi="Times New Roman" w:cs="Times New Roman"/>
          <w:sz w:val="24"/>
          <w:szCs w:val="24"/>
        </w:rPr>
        <w:t>“</w:t>
      </w:r>
      <w:r w:rsidR="00E94A97" w:rsidRPr="00B77B1C">
        <w:rPr>
          <w:rFonts w:ascii="Times New Roman" w:eastAsia="Times New Roman" w:hAnsi="Times New Roman" w:cs="Times New Roman"/>
          <w:sz w:val="24"/>
          <w:szCs w:val="24"/>
        </w:rPr>
        <w:t>Introduction to Game Design &amp; Development</w:t>
      </w:r>
      <w:r w:rsidR="00E94A97">
        <w:rPr>
          <w:rFonts w:ascii="Times New Roman" w:eastAsia="Times New Roman" w:hAnsi="Times New Roman" w:cs="Times New Roman"/>
          <w:sz w:val="24"/>
          <w:szCs w:val="24"/>
        </w:rPr>
        <w:t>”</w:t>
      </w:r>
      <w:r w:rsidR="00E94A97" w:rsidRPr="00CB6101">
        <w:rPr>
          <w:rFonts w:ascii="Times New Roman" w:eastAsia="Times New Roman" w:hAnsi="Times New Roman" w:cs="Times New Roman"/>
          <w:sz w:val="24"/>
          <w:szCs w:val="24"/>
        </w:rPr>
        <w:t xml:space="preserve"> (CS: </w:t>
      </w:r>
      <w:r w:rsidR="00E94A97">
        <w:rPr>
          <w:rFonts w:ascii="Times New Roman" w:eastAsia="Times New Roman" w:hAnsi="Times New Roman" w:cs="Times New Roman"/>
          <w:sz w:val="24"/>
          <w:szCs w:val="24"/>
        </w:rPr>
        <w:t xml:space="preserve">Applications group </w:t>
      </w:r>
      <w:r w:rsidR="00E94A97" w:rsidRPr="00CB6101">
        <w:rPr>
          <w:rFonts w:ascii="Times New Roman" w:eastAsia="Times New Roman" w:hAnsi="Times New Roman" w:cs="Times New Roman"/>
          <w:sz w:val="24"/>
          <w:szCs w:val="24"/>
        </w:rPr>
        <w:t xml:space="preserve">elective) – by </w:t>
      </w:r>
      <w:r w:rsidR="00E94A97">
        <w:rPr>
          <w:rFonts w:ascii="Times New Roman" w:eastAsia="Times New Roman" w:hAnsi="Times New Roman" w:cs="Times New Roman"/>
          <w:sz w:val="24"/>
          <w:szCs w:val="24"/>
        </w:rPr>
        <w:t xml:space="preserve">Bill </w:t>
      </w:r>
      <w:proofErr w:type="spellStart"/>
      <w:r w:rsidR="00E94A97">
        <w:rPr>
          <w:rFonts w:ascii="Times New Roman" w:eastAsia="Times New Roman" w:hAnsi="Times New Roman" w:cs="Times New Roman"/>
          <w:sz w:val="24"/>
          <w:szCs w:val="24"/>
        </w:rPr>
        <w:t>Feild</w:t>
      </w:r>
      <w:proofErr w:type="spellEnd"/>
    </w:p>
    <w:p w14:paraId="685E34BD" w14:textId="77777777" w:rsidR="00E94A97" w:rsidRDefault="00E94A97" w:rsidP="00E94A97">
      <w:pPr>
        <w:spacing w:after="0" w:line="240" w:lineRule="auto"/>
        <w:ind w:left="630"/>
        <w:rPr>
          <w:rFonts w:ascii="Times New Roman" w:eastAsia="Times New Roman" w:hAnsi="Times New Roman" w:cs="Times New Roman"/>
          <w:sz w:val="24"/>
          <w:szCs w:val="24"/>
        </w:rPr>
      </w:pPr>
      <w:r w:rsidRPr="00CB6101">
        <w:rPr>
          <w:rFonts w:ascii="Times New Roman" w:eastAsia="Times New Roman" w:hAnsi="Times New Roman" w:cs="Times New Roman"/>
          <w:sz w:val="24"/>
          <w:szCs w:val="24"/>
        </w:rPr>
        <w:t>Credits:3</w:t>
      </w:r>
    </w:p>
    <w:p w14:paraId="011A1274" w14:textId="6C0002DB" w:rsidR="00E94A97" w:rsidRDefault="00E94A97" w:rsidP="00E94A97">
      <w:pPr>
        <w:spacing w:after="0" w:line="240" w:lineRule="auto"/>
        <w:ind w:left="63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ereq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:</w:t>
      </w:r>
      <w:r w:rsidRPr="00980541">
        <w:t xml:space="preserve"> </w:t>
      </w:r>
      <w:r w:rsidRPr="00980541">
        <w:rPr>
          <w:rFonts w:ascii="Times New Roman" w:eastAsia="Times New Roman" w:hAnsi="Times New Roman" w:cs="Times New Roman"/>
          <w:sz w:val="24"/>
          <w:szCs w:val="24"/>
        </w:rPr>
        <w:t>(STA-2023 or STA-3033) and COP</w:t>
      </w:r>
      <w:r>
        <w:rPr>
          <w:rFonts w:ascii="Times New Roman" w:eastAsia="Times New Roman" w:hAnsi="Times New Roman" w:cs="Times New Roman"/>
          <w:sz w:val="24"/>
          <w:szCs w:val="24"/>
        </w:rPr>
        <w:t>-</w:t>
      </w:r>
      <w:r w:rsidR="003A1E6B">
        <w:rPr>
          <w:rFonts w:ascii="Times New Roman" w:eastAsia="Times New Roman" w:hAnsi="Times New Roman" w:cs="Times New Roman"/>
          <w:sz w:val="24"/>
          <w:szCs w:val="24"/>
        </w:rPr>
        <w:t>3530 and CAP-4104</w:t>
      </w:r>
    </w:p>
    <w:p w14:paraId="60428CCF" w14:textId="77777777" w:rsidR="00E94A97" w:rsidRDefault="00E94A97" w:rsidP="00E94A97">
      <w:pPr>
        <w:spacing w:after="0" w:line="240" w:lineRule="auto"/>
        <w:ind w:left="630"/>
        <w:rPr>
          <w:rFonts w:ascii="Times New Roman" w:eastAsia="Times New Roman" w:hAnsi="Times New Roman" w:cs="Times New Roman"/>
          <w:sz w:val="24"/>
          <w:szCs w:val="24"/>
        </w:rPr>
      </w:pPr>
    </w:p>
    <w:p w14:paraId="7420C288" w14:textId="77777777" w:rsidR="00E94A97" w:rsidRPr="00CB6101" w:rsidRDefault="003E4ADE" w:rsidP="00E94A97">
      <w:pPr>
        <w:spacing w:after="0" w:line="240" w:lineRule="auto"/>
        <w:ind w:left="630"/>
        <w:rPr>
          <w:rFonts w:ascii="Times New Roman" w:eastAsia="Times New Roman" w:hAnsi="Times New Roman" w:cs="Times New Roman"/>
          <w:sz w:val="24"/>
          <w:szCs w:val="24"/>
        </w:rPr>
      </w:pPr>
      <w:hyperlink r:id="rId9" w:history="1">
        <w:r w:rsidR="00E94A97" w:rsidRPr="00CB6101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</w:t>
        </w:r>
        <w:r w:rsidR="00E94A9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P-</w:t>
        </w:r>
        <w:r w:rsidR="00E94A97" w:rsidRPr="00CB6101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4XX</w:t>
        </w:r>
        <w:r w:rsidR="00E94A9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X_MS</w:t>
        </w:r>
      </w:hyperlink>
      <w:r w:rsidR="00E94A97" w:rsidRPr="00CB610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94A97">
        <w:rPr>
          <w:rFonts w:ascii="Times New Roman" w:eastAsia="Times New Roman" w:hAnsi="Times New Roman" w:cs="Times New Roman"/>
          <w:sz w:val="24"/>
          <w:szCs w:val="24"/>
        </w:rPr>
        <w:t>“</w:t>
      </w:r>
      <w:r w:rsidR="00E94A97" w:rsidRPr="00980541">
        <w:rPr>
          <w:rFonts w:ascii="Times New Roman" w:eastAsia="Times New Roman" w:hAnsi="Times New Roman" w:cs="Times New Roman"/>
          <w:sz w:val="24"/>
          <w:szCs w:val="24"/>
        </w:rPr>
        <w:t>Fundamentals of Modeling &amp; Simulations</w:t>
      </w:r>
      <w:r w:rsidR="00E94A97">
        <w:rPr>
          <w:rFonts w:ascii="Times New Roman" w:eastAsia="Times New Roman" w:hAnsi="Times New Roman" w:cs="Times New Roman"/>
          <w:sz w:val="24"/>
          <w:szCs w:val="24"/>
        </w:rPr>
        <w:t>”</w:t>
      </w:r>
      <w:r w:rsidR="00E94A97" w:rsidRPr="00CB6101">
        <w:rPr>
          <w:rFonts w:ascii="Times New Roman" w:eastAsia="Times New Roman" w:hAnsi="Times New Roman" w:cs="Times New Roman"/>
          <w:sz w:val="24"/>
          <w:szCs w:val="24"/>
        </w:rPr>
        <w:t xml:space="preserve"> (CS: </w:t>
      </w:r>
      <w:r w:rsidR="00E94A97">
        <w:rPr>
          <w:rFonts w:ascii="Times New Roman" w:eastAsia="Times New Roman" w:hAnsi="Times New Roman" w:cs="Times New Roman"/>
          <w:sz w:val="24"/>
          <w:szCs w:val="24"/>
        </w:rPr>
        <w:t xml:space="preserve">Applications group </w:t>
      </w:r>
      <w:r w:rsidR="00E94A97" w:rsidRPr="00CB6101">
        <w:rPr>
          <w:rFonts w:ascii="Times New Roman" w:eastAsia="Times New Roman" w:hAnsi="Times New Roman" w:cs="Times New Roman"/>
          <w:sz w:val="24"/>
          <w:szCs w:val="24"/>
        </w:rPr>
        <w:t xml:space="preserve">elective) – by </w:t>
      </w:r>
      <w:r w:rsidR="00E94A97">
        <w:rPr>
          <w:rFonts w:ascii="Times New Roman" w:eastAsia="Times New Roman" w:hAnsi="Times New Roman" w:cs="Times New Roman"/>
          <w:sz w:val="24"/>
          <w:szCs w:val="24"/>
        </w:rPr>
        <w:t xml:space="preserve">Bill </w:t>
      </w:r>
      <w:proofErr w:type="spellStart"/>
      <w:r w:rsidR="00E94A97">
        <w:rPr>
          <w:rFonts w:ascii="Times New Roman" w:eastAsia="Times New Roman" w:hAnsi="Times New Roman" w:cs="Times New Roman"/>
          <w:sz w:val="24"/>
          <w:szCs w:val="24"/>
        </w:rPr>
        <w:t>Feild</w:t>
      </w:r>
      <w:proofErr w:type="spellEnd"/>
    </w:p>
    <w:p w14:paraId="27D3BED7" w14:textId="77777777" w:rsidR="00E94A97" w:rsidRDefault="00E94A97" w:rsidP="00E94A97">
      <w:pPr>
        <w:spacing w:after="0" w:line="240" w:lineRule="auto"/>
        <w:ind w:left="630"/>
        <w:rPr>
          <w:rFonts w:ascii="Times New Roman" w:eastAsia="Times New Roman" w:hAnsi="Times New Roman" w:cs="Times New Roman"/>
          <w:sz w:val="24"/>
          <w:szCs w:val="24"/>
        </w:rPr>
      </w:pPr>
      <w:r w:rsidRPr="00CB6101">
        <w:rPr>
          <w:rFonts w:ascii="Times New Roman" w:eastAsia="Times New Roman" w:hAnsi="Times New Roman" w:cs="Times New Roman"/>
          <w:sz w:val="24"/>
          <w:szCs w:val="24"/>
        </w:rPr>
        <w:t>Credits:3</w:t>
      </w:r>
    </w:p>
    <w:p w14:paraId="014CF315" w14:textId="77777777" w:rsidR="00E94A97" w:rsidRPr="00CB6101" w:rsidRDefault="00E94A97" w:rsidP="00E94A97">
      <w:pPr>
        <w:spacing w:after="0" w:line="240" w:lineRule="auto"/>
        <w:ind w:left="63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ereq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:</w:t>
      </w:r>
      <w:r w:rsidRPr="00980541">
        <w:t xml:space="preserve"> </w:t>
      </w:r>
      <w:r w:rsidRPr="00980541">
        <w:rPr>
          <w:rFonts w:ascii="Times New Roman" w:eastAsia="Times New Roman" w:hAnsi="Times New Roman" w:cs="Times New Roman"/>
          <w:sz w:val="24"/>
          <w:szCs w:val="24"/>
        </w:rPr>
        <w:t>(STA-2023 or STA-3033) and COP</w:t>
      </w:r>
      <w:r>
        <w:rPr>
          <w:rFonts w:ascii="Times New Roman" w:eastAsia="Times New Roman" w:hAnsi="Times New Roman" w:cs="Times New Roman"/>
          <w:sz w:val="24"/>
          <w:szCs w:val="24"/>
        </w:rPr>
        <w:t>-3530</w:t>
      </w:r>
    </w:p>
    <w:p w14:paraId="73E3EF19" w14:textId="77777777" w:rsidR="00E94A97" w:rsidRPr="00CB6101" w:rsidRDefault="00602F14" w:rsidP="00E94A97">
      <w:pPr>
        <w:spacing w:before="100" w:beforeAutospacing="1"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602F14">
        <w:rPr>
          <w:rFonts w:ascii="Times New Roman" w:hAnsi="Times New Roman" w:cs="Times New Roman"/>
          <w:sz w:val="28"/>
          <w:szCs w:val="24"/>
        </w:rPr>
        <w:t>B</w:t>
      </w:r>
      <w:r w:rsidR="00E94A97">
        <w:rPr>
          <w:rFonts w:ascii="Times New Roman" w:hAnsi="Times New Roman" w:cs="Times New Roman"/>
          <w:sz w:val="28"/>
          <w:szCs w:val="24"/>
        </w:rPr>
        <w:t>.</w:t>
      </w:r>
      <w:r w:rsidR="00F95BB4">
        <w:rPr>
          <w:rFonts w:ascii="Times New Roman" w:hAnsi="Times New Roman" w:cs="Times New Roman"/>
          <w:sz w:val="24"/>
          <w:szCs w:val="24"/>
        </w:rPr>
        <w:t xml:space="preserve"> </w:t>
      </w:r>
      <w:r w:rsidR="00E94A97" w:rsidRPr="00CB6101">
        <w:rPr>
          <w:rFonts w:ascii="Times New Roman" w:eastAsia="Times New Roman" w:hAnsi="Times New Roman" w:cs="Times New Roman"/>
          <w:b/>
          <w:sz w:val="24"/>
          <w:szCs w:val="24"/>
        </w:rPr>
        <w:t>Course change proposal</w:t>
      </w:r>
    </w:p>
    <w:p w14:paraId="0A589330" w14:textId="77777777" w:rsidR="00E94A97" w:rsidRDefault="003E4ADE" w:rsidP="00E94A97">
      <w:pPr>
        <w:tabs>
          <w:tab w:val="left" w:pos="720"/>
        </w:tabs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hyperlink r:id="rId10" w:history="1">
        <w:r w:rsidR="00E94A97" w:rsidRPr="00CB6101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</w:t>
        </w:r>
        <w:r w:rsidR="00E94A9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OP-4722</w:t>
        </w:r>
      </w:hyperlink>
      <w:r w:rsidR="00E94A97" w:rsidRPr="00CB610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94A97">
        <w:rPr>
          <w:rFonts w:ascii="Times New Roman" w:eastAsia="Times New Roman" w:hAnsi="Times New Roman" w:cs="Times New Roman"/>
          <w:sz w:val="24"/>
          <w:szCs w:val="24"/>
        </w:rPr>
        <w:t xml:space="preserve"> “Survey of Database Systems” (CS: Systems group elective)</w:t>
      </w:r>
    </w:p>
    <w:p w14:paraId="03134AB8" w14:textId="77777777" w:rsidR="00E94A97" w:rsidRDefault="00E94A97" w:rsidP="00E94A97">
      <w:pPr>
        <w:tabs>
          <w:tab w:val="left" w:pos="720"/>
        </w:tabs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B6101">
        <w:rPr>
          <w:rFonts w:ascii="Times New Roman" w:eastAsia="Times New Roman" w:hAnsi="Times New Roman" w:cs="Times New Roman"/>
          <w:sz w:val="24"/>
          <w:szCs w:val="24"/>
        </w:rPr>
        <w:t xml:space="preserve">New title: </w:t>
      </w:r>
      <w:r>
        <w:rPr>
          <w:rFonts w:ascii="Times New Roman" w:eastAsia="Times New Roman" w:hAnsi="Times New Roman" w:cs="Times New Roman"/>
          <w:sz w:val="24"/>
          <w:szCs w:val="24"/>
        </w:rPr>
        <w:t>Advanced Database Management</w:t>
      </w:r>
    </w:p>
    <w:p w14:paraId="162623C0" w14:textId="50364B5A" w:rsidR="00E94A97" w:rsidRDefault="00E94A97" w:rsidP="00E94A97">
      <w:pPr>
        <w:tabs>
          <w:tab w:val="left" w:pos="720"/>
        </w:tabs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cludes changes to catalog description, course outcomes, and topics</w:t>
      </w:r>
    </w:p>
    <w:p w14:paraId="4DF59AEE" w14:textId="62457121" w:rsidR="00E94A97" w:rsidRDefault="00E94A97" w:rsidP="00E94A97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7A5390B6" w14:textId="77777777" w:rsidR="00655A79" w:rsidRDefault="00655A79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2AB98AD" w14:textId="248A7F18" w:rsidR="00E32A39" w:rsidRPr="00481D3A" w:rsidRDefault="003E4ADE" w:rsidP="00387D5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40"/>
          <w:szCs w:val="24"/>
        </w:rPr>
        <w:t>This m</w:t>
      </w:r>
      <w:bookmarkStart w:id="0" w:name="_GoBack"/>
      <w:bookmarkEnd w:id="0"/>
      <w:r w:rsidR="005C63AB" w:rsidRPr="005C63AB">
        <w:rPr>
          <w:rFonts w:ascii="Times New Roman" w:hAnsi="Times New Roman" w:cs="Times New Roman"/>
          <w:b/>
          <w:sz w:val="40"/>
          <w:szCs w:val="24"/>
        </w:rPr>
        <w:t xml:space="preserve">otion </w:t>
      </w:r>
      <w:r w:rsidR="00387D50">
        <w:rPr>
          <w:rFonts w:ascii="Times New Roman" w:hAnsi="Times New Roman" w:cs="Times New Roman"/>
          <w:b/>
          <w:sz w:val="40"/>
          <w:szCs w:val="24"/>
        </w:rPr>
        <w:t>wa</w:t>
      </w:r>
      <w:r w:rsidR="005C63AB" w:rsidRPr="005C63AB">
        <w:rPr>
          <w:rFonts w:ascii="Times New Roman" w:hAnsi="Times New Roman" w:cs="Times New Roman"/>
          <w:b/>
          <w:sz w:val="40"/>
          <w:szCs w:val="24"/>
        </w:rPr>
        <w:t>s approved by the faculty on 3/</w:t>
      </w:r>
      <w:r w:rsidR="00E94A97">
        <w:rPr>
          <w:rFonts w:ascii="Times New Roman" w:hAnsi="Times New Roman" w:cs="Times New Roman"/>
          <w:b/>
          <w:sz w:val="40"/>
          <w:szCs w:val="24"/>
        </w:rPr>
        <w:t>13</w:t>
      </w:r>
      <w:r w:rsidR="005C63AB" w:rsidRPr="005C63AB">
        <w:rPr>
          <w:rFonts w:ascii="Times New Roman" w:hAnsi="Times New Roman" w:cs="Times New Roman"/>
          <w:b/>
          <w:sz w:val="40"/>
          <w:szCs w:val="24"/>
        </w:rPr>
        <w:t>/</w:t>
      </w:r>
      <w:r w:rsidR="00E94A97">
        <w:rPr>
          <w:rFonts w:ascii="Times New Roman" w:hAnsi="Times New Roman" w:cs="Times New Roman"/>
          <w:b/>
          <w:sz w:val="40"/>
          <w:szCs w:val="24"/>
        </w:rPr>
        <w:t>20</w:t>
      </w:r>
    </w:p>
    <w:p w14:paraId="1C0D147E" w14:textId="77777777" w:rsidR="009964E1" w:rsidRPr="00A70C05" w:rsidRDefault="009964E1" w:rsidP="005F14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9964E1" w:rsidRPr="00A70C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6E1C0E"/>
    <w:multiLevelType w:val="hybridMultilevel"/>
    <w:tmpl w:val="E45E701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3B3BD3"/>
    <w:multiLevelType w:val="hybridMultilevel"/>
    <w:tmpl w:val="9A98697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A759A4"/>
    <w:multiLevelType w:val="hybridMultilevel"/>
    <w:tmpl w:val="65329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CE2EB4"/>
    <w:multiLevelType w:val="hybridMultilevel"/>
    <w:tmpl w:val="CD06F1D4"/>
    <w:lvl w:ilvl="0" w:tplc="0576E494">
      <w:start w:val="2"/>
      <w:numFmt w:val="lowerLetter"/>
      <w:lvlText w:val="%1)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1E13ED"/>
    <w:multiLevelType w:val="hybridMultilevel"/>
    <w:tmpl w:val="4548686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510DD5"/>
    <w:multiLevelType w:val="hybridMultilevel"/>
    <w:tmpl w:val="B526E3B4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6885995"/>
    <w:multiLevelType w:val="hybridMultilevel"/>
    <w:tmpl w:val="708655F4"/>
    <w:lvl w:ilvl="0" w:tplc="0409000F">
      <w:start w:val="1"/>
      <w:numFmt w:val="decimal"/>
      <w:lvlText w:val="%1."/>
      <w:lvlJc w:val="left"/>
      <w:pPr>
        <w:ind w:left="900" w:hanging="72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8710B37"/>
    <w:multiLevelType w:val="hybridMultilevel"/>
    <w:tmpl w:val="90EE662E"/>
    <w:lvl w:ilvl="0" w:tplc="3E9A1950">
      <w:start w:val="1"/>
      <w:numFmt w:val="lowerLetter"/>
      <w:lvlText w:val="%1)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8" w15:restartNumberingAfterBreak="0">
    <w:nsid w:val="752D1EE1"/>
    <w:multiLevelType w:val="hybridMultilevel"/>
    <w:tmpl w:val="9F5058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BB7814"/>
    <w:multiLevelType w:val="hybridMultilevel"/>
    <w:tmpl w:val="7BA266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8"/>
  </w:num>
  <w:num w:numId="3">
    <w:abstractNumId w:val="0"/>
  </w:num>
  <w:num w:numId="4">
    <w:abstractNumId w:val="5"/>
  </w:num>
  <w:num w:numId="5">
    <w:abstractNumId w:val="1"/>
  </w:num>
  <w:num w:numId="6">
    <w:abstractNumId w:val="4"/>
  </w:num>
  <w:num w:numId="7">
    <w:abstractNumId w:val="9"/>
  </w:num>
  <w:num w:numId="8">
    <w:abstractNumId w:val="6"/>
  </w:num>
  <w:num w:numId="9">
    <w:abstractNumId w:val="7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MzEyMTA3MzM3MjBT0lEKTi0uzszPAykwqgUAb3pkKiwAAAA="/>
  </w:docVars>
  <w:rsids>
    <w:rsidRoot w:val="00E71C6B"/>
    <w:rsid w:val="000643F7"/>
    <w:rsid w:val="0006628E"/>
    <w:rsid w:val="00072155"/>
    <w:rsid w:val="000C79F2"/>
    <w:rsid w:val="000D3847"/>
    <w:rsid w:val="00116F56"/>
    <w:rsid w:val="00155C9F"/>
    <w:rsid w:val="001D5AA9"/>
    <w:rsid w:val="00252B81"/>
    <w:rsid w:val="002A5883"/>
    <w:rsid w:val="00302C89"/>
    <w:rsid w:val="003143D3"/>
    <w:rsid w:val="0032372B"/>
    <w:rsid w:val="00341C72"/>
    <w:rsid w:val="003542CF"/>
    <w:rsid w:val="00385051"/>
    <w:rsid w:val="00387D50"/>
    <w:rsid w:val="003A1E6B"/>
    <w:rsid w:val="003E4ADE"/>
    <w:rsid w:val="00403B48"/>
    <w:rsid w:val="00416802"/>
    <w:rsid w:val="00481D3A"/>
    <w:rsid w:val="0049060C"/>
    <w:rsid w:val="004C5A3C"/>
    <w:rsid w:val="004D5257"/>
    <w:rsid w:val="005233CF"/>
    <w:rsid w:val="00543121"/>
    <w:rsid w:val="00586C16"/>
    <w:rsid w:val="005C63AB"/>
    <w:rsid w:val="005F14D1"/>
    <w:rsid w:val="005F4396"/>
    <w:rsid w:val="0060243C"/>
    <w:rsid w:val="00602F14"/>
    <w:rsid w:val="006246E1"/>
    <w:rsid w:val="00641910"/>
    <w:rsid w:val="00655A79"/>
    <w:rsid w:val="00667BC1"/>
    <w:rsid w:val="00686A3F"/>
    <w:rsid w:val="006971E8"/>
    <w:rsid w:val="00697FBC"/>
    <w:rsid w:val="006A0B03"/>
    <w:rsid w:val="006F195C"/>
    <w:rsid w:val="006F2649"/>
    <w:rsid w:val="00707DBD"/>
    <w:rsid w:val="007147B9"/>
    <w:rsid w:val="007275E7"/>
    <w:rsid w:val="00742C08"/>
    <w:rsid w:val="00752D70"/>
    <w:rsid w:val="007C6D85"/>
    <w:rsid w:val="007F546F"/>
    <w:rsid w:val="008204BD"/>
    <w:rsid w:val="00825675"/>
    <w:rsid w:val="008653F8"/>
    <w:rsid w:val="00867BA9"/>
    <w:rsid w:val="008C0E53"/>
    <w:rsid w:val="008F46E2"/>
    <w:rsid w:val="00923911"/>
    <w:rsid w:val="00932FCC"/>
    <w:rsid w:val="009639AC"/>
    <w:rsid w:val="0096635A"/>
    <w:rsid w:val="009964E1"/>
    <w:rsid w:val="009964EF"/>
    <w:rsid w:val="009E17C7"/>
    <w:rsid w:val="00A27A86"/>
    <w:rsid w:val="00A338D3"/>
    <w:rsid w:val="00A43D23"/>
    <w:rsid w:val="00A52E24"/>
    <w:rsid w:val="00A70C05"/>
    <w:rsid w:val="00A77088"/>
    <w:rsid w:val="00A86251"/>
    <w:rsid w:val="00A94B60"/>
    <w:rsid w:val="00BE0C5A"/>
    <w:rsid w:val="00BF1ACE"/>
    <w:rsid w:val="00C1340F"/>
    <w:rsid w:val="00C33412"/>
    <w:rsid w:val="00C411CB"/>
    <w:rsid w:val="00C4345B"/>
    <w:rsid w:val="00CB52D7"/>
    <w:rsid w:val="00CD292B"/>
    <w:rsid w:val="00CD6EE4"/>
    <w:rsid w:val="00CE7EC1"/>
    <w:rsid w:val="00CF59E1"/>
    <w:rsid w:val="00D01692"/>
    <w:rsid w:val="00D43D0A"/>
    <w:rsid w:val="00E016DE"/>
    <w:rsid w:val="00E22573"/>
    <w:rsid w:val="00E32A39"/>
    <w:rsid w:val="00E550F1"/>
    <w:rsid w:val="00E71C6B"/>
    <w:rsid w:val="00E94A97"/>
    <w:rsid w:val="00E96114"/>
    <w:rsid w:val="00EA677D"/>
    <w:rsid w:val="00EB6F7C"/>
    <w:rsid w:val="00ED21AF"/>
    <w:rsid w:val="00F7040A"/>
    <w:rsid w:val="00F95BB4"/>
    <w:rsid w:val="00FC3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6AD33F"/>
  <w15:chartTrackingRefBased/>
  <w15:docId w15:val="{53C15AA9-068B-44FE-B803-63051B8190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2C08"/>
    <w:pPr>
      <w:ind w:left="720"/>
      <w:contextualSpacing/>
    </w:pPr>
  </w:style>
  <w:style w:type="table" w:styleId="TableGrid">
    <w:name w:val="Table Grid"/>
    <w:basedOn w:val="TableNormal"/>
    <w:uiPriority w:val="39"/>
    <w:rsid w:val="00403B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03B4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A677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ers.cs.fiu.edu/~prabakar/ugc/2019-20/B6/NewCourses/cap4xxx_GDD.pdf" TargetMode="External"/><Relationship Id="rId3" Type="http://schemas.openxmlformats.org/officeDocument/2006/relationships/styles" Target="styles.xml"/><Relationship Id="rId7" Type="http://schemas.openxmlformats.org/officeDocument/2006/relationships/hyperlink" Target="https://users.cs.fiu.edu/~prabakar/ugc/2019-20/B6/NewCourses/cop2210L.pdf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users.cs.fiu.edu/~prabakar/ugc/2019-20/B6/NewCourses/cis1000.pdf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users.cs.fiu.edu/~prabakar/ugc/2019-20/B6/CourseChange/cop4722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users.cs.fiu.edu/~prabakar/ugc/2019-20/B6/NewCourses/cap4xxx_MS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CFF3F6-A254-425E-8CFA-87BFC1FB34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1</Pages>
  <Words>219</Words>
  <Characters>125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 Prabakar</dc:creator>
  <cp:keywords/>
  <dc:description/>
  <cp:lastModifiedBy>prabu</cp:lastModifiedBy>
  <cp:revision>11</cp:revision>
  <cp:lastPrinted>2019-03-19T20:59:00Z</cp:lastPrinted>
  <dcterms:created xsi:type="dcterms:W3CDTF">2020-03-11T01:49:00Z</dcterms:created>
  <dcterms:modified xsi:type="dcterms:W3CDTF">2020-03-14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